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1BCE" w:rsidRPr="00BD3517" w:rsidRDefault="00315EAC" w:rsidP="00375706">
      <w:pPr>
        <w:pStyle w:val="Title"/>
        <w:spacing w:line="276" w:lineRule="auto"/>
        <w:jc w:val="center"/>
        <w:rPr>
          <w:b/>
          <w:bCs/>
          <w:sz w:val="72"/>
          <w:szCs w:val="72"/>
        </w:rPr>
      </w:pPr>
      <w:r w:rsidRPr="00BD3517">
        <w:rPr>
          <w:b/>
          <w:bCs/>
          <w:sz w:val="72"/>
          <w:szCs w:val="72"/>
        </w:rPr>
        <w:t>Ahmed Soliman</w:t>
      </w:r>
    </w:p>
    <w:p w:rsidR="00315EAC" w:rsidRPr="00BD3517" w:rsidRDefault="00315EAC" w:rsidP="00375706">
      <w:pPr>
        <w:spacing w:line="276" w:lineRule="auto"/>
        <w:jc w:val="center"/>
        <w:rPr>
          <w:b/>
          <w:bCs/>
        </w:rPr>
      </w:pPr>
      <w:r w:rsidRPr="00BD3517">
        <w:rPr>
          <w:b/>
          <w:bCs/>
        </w:rPr>
        <w:t>&lt;FRONT-END WEB DEVELOPER /&gt;</w:t>
      </w:r>
    </w:p>
    <w:p w:rsidR="00113765" w:rsidRDefault="0004780A" w:rsidP="00375706">
      <w:pPr>
        <w:spacing w:line="276" w:lineRule="auto"/>
        <w:jc w:val="center"/>
      </w:pPr>
      <w:hyperlink r:id="rId5" w:history="1">
        <w:r w:rsidR="00113765" w:rsidRPr="004B5767">
          <w:rPr>
            <w:rStyle w:val="Hyperlink"/>
          </w:rPr>
          <w:t>ahmedanwar@mail.com</w:t>
        </w:r>
      </w:hyperlink>
    </w:p>
    <w:p w:rsidR="00113765" w:rsidRDefault="00113765" w:rsidP="00375706">
      <w:pPr>
        <w:spacing w:line="276" w:lineRule="auto"/>
        <w:jc w:val="center"/>
      </w:pPr>
      <w:r>
        <w:t>415 261 4213</w:t>
      </w:r>
    </w:p>
    <w:p w:rsidR="00AD0239" w:rsidRDefault="00113765" w:rsidP="00375706">
      <w:pPr>
        <w:spacing w:line="276" w:lineRule="auto"/>
        <w:jc w:val="center"/>
      </w:pPr>
      <w:r>
        <w:t>San Francisco, CA</w:t>
      </w:r>
    </w:p>
    <w:p w:rsidR="00611CA0" w:rsidRPr="00611CA0" w:rsidRDefault="00315EAC" w:rsidP="00611CA0">
      <w:pPr>
        <w:ind w:left="720"/>
        <w:rPr>
          <w:rStyle w:val="Hyperlink"/>
        </w:rPr>
      </w:pPr>
      <w:r w:rsidRPr="00167773">
        <w:rPr>
          <w:b/>
          <w:bCs/>
        </w:rPr>
        <w:t xml:space="preserve">Web </w:t>
      </w:r>
      <w:r w:rsidR="00611CA0" w:rsidRPr="00167773">
        <w:rPr>
          <w:b/>
          <w:bCs/>
        </w:rPr>
        <w:t>site</w:t>
      </w:r>
      <w:r w:rsidRPr="00167773">
        <w:rPr>
          <w:b/>
          <w:bCs/>
        </w:rPr>
        <w:t>:</w:t>
      </w:r>
      <w:r>
        <w:t xml:space="preserve"> </w:t>
      </w:r>
      <w:hyperlink r:id="rId6" w:history="1">
        <w:r w:rsidR="00611CA0" w:rsidRPr="004B5767">
          <w:rPr>
            <w:rStyle w:val="Hyperlink"/>
          </w:rPr>
          <w:t>www.ahmedsoliman.net</w:t>
        </w:r>
      </w:hyperlink>
      <w:r w:rsidR="00611CA0" w:rsidRPr="00611CA0">
        <w:rPr>
          <w:rStyle w:val="Hyperlink"/>
          <w:u w:val="none"/>
        </w:rPr>
        <w:t xml:space="preserve">    </w:t>
      </w:r>
      <w:r w:rsidR="00611CA0">
        <w:tab/>
      </w:r>
      <w:r w:rsidR="00611CA0" w:rsidRPr="00611CA0">
        <w:t xml:space="preserve"> </w:t>
      </w:r>
      <w:r w:rsidR="00611CA0">
        <w:tab/>
      </w:r>
      <w:r w:rsidR="00611CA0">
        <w:tab/>
      </w:r>
      <w:r w:rsidR="00611CA0">
        <w:tab/>
      </w:r>
      <w:r w:rsidR="00611CA0">
        <w:tab/>
      </w:r>
      <w:r w:rsidR="00611CA0" w:rsidRPr="00167773">
        <w:rPr>
          <w:b/>
          <w:bCs/>
        </w:rPr>
        <w:t>LinkedIn:</w:t>
      </w:r>
      <w:r w:rsidR="00611CA0">
        <w:t xml:space="preserve"> </w:t>
      </w:r>
      <w:hyperlink r:id="rId7" w:history="1">
        <w:r w:rsidR="00611CA0" w:rsidRPr="00315EAC">
          <w:rPr>
            <w:rStyle w:val="Hyperlink"/>
          </w:rPr>
          <w:t>www.linkedin.com/in/ahmed-soliman</w:t>
        </w:r>
      </w:hyperlink>
      <w:r w:rsidR="00611CA0"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 xml:space="preserve"> </w:t>
      </w:r>
    </w:p>
    <w:p w:rsidR="001C63F9" w:rsidRDefault="00611CA0" w:rsidP="00611CA0">
      <w:pPr>
        <w:ind w:left="720"/>
      </w:pPr>
      <w:r w:rsidRPr="00167773">
        <w:rPr>
          <w:b/>
          <w:bCs/>
        </w:rPr>
        <w:t>GitHub:</w:t>
      </w:r>
      <w:r>
        <w:t xml:space="preserve"> </w:t>
      </w:r>
      <w:hyperlink r:id="rId8" w:history="1">
        <w:r w:rsidRPr="004B5767">
          <w:rPr>
            <w:rStyle w:val="Hyperlink"/>
          </w:rPr>
          <w:t>www.github.com/a-soliman</w:t>
        </w:r>
      </w:hyperlink>
      <w:r w:rsidR="00AD0239">
        <w:tab/>
      </w:r>
      <w:r w:rsidR="00AD0239">
        <w:tab/>
      </w:r>
      <w:r>
        <w:tab/>
      </w:r>
      <w:r>
        <w:tab/>
      </w:r>
      <w:r>
        <w:tab/>
      </w:r>
      <w:r w:rsidRPr="00167773">
        <w:rPr>
          <w:b/>
          <w:bCs/>
        </w:rPr>
        <w:t>Code pen:</w:t>
      </w:r>
      <w:r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 xml:space="preserve"> </w:t>
      </w:r>
      <w:hyperlink r:id="rId9" w:history="1">
        <w:r w:rsidRPr="004B5767">
          <w:rPr>
            <w:rStyle w:val="Hyperlink"/>
          </w:rPr>
          <w:t>www.codepen.io/ahmed-soliman/</w:t>
        </w:r>
      </w:hyperlink>
      <w:r w:rsidR="00AD0239">
        <w:tab/>
      </w:r>
      <w:r w:rsidR="00AD0239">
        <w:tab/>
      </w:r>
    </w:p>
    <w:p w:rsidR="00315EAC" w:rsidRPr="00611CA0" w:rsidRDefault="00AD0239" w:rsidP="00611CA0">
      <w:pPr>
        <w:ind w:left="720"/>
        <w:rPr>
          <w:rFonts w:ascii="inherit" w:eastAsia="Times New Roman" w:hAnsi="inherit" w:cs="Arial"/>
          <w:color w:val="333333"/>
          <w:sz w:val="17"/>
          <w:szCs w:val="17"/>
        </w:rPr>
      </w:pPr>
      <w:r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ab/>
      </w:r>
      <w:r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ab/>
      </w:r>
      <w:r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ab/>
      </w:r>
      <w:r w:rsidR="001C63F9">
        <w:rPr>
          <w:rFonts w:ascii="inherit" w:eastAsia="Times New Roman" w:hAnsi="inherit" w:cs="Arial"/>
          <w:color w:val="333333"/>
          <w:sz w:val="17"/>
          <w:szCs w:val="17"/>
          <w:bdr w:val="none" w:sz="0" w:space="0" w:color="auto" w:frame="1"/>
        </w:rPr>
        <w:t xml:space="preserve"> </w:t>
      </w:r>
    </w:p>
    <w:p w:rsidR="00AE30FB" w:rsidRPr="00BD3517" w:rsidRDefault="00AE30FB">
      <w:pPr>
        <w:rPr>
          <w:b/>
          <w:bCs/>
          <w:sz w:val="32"/>
          <w:szCs w:val="32"/>
        </w:rPr>
      </w:pPr>
      <w:r w:rsidRPr="00BD3517">
        <w:rPr>
          <w:b/>
          <w:bCs/>
          <w:sz w:val="32"/>
          <w:szCs w:val="32"/>
        </w:rPr>
        <w:t>Professional Skills:</w:t>
      </w:r>
    </w:p>
    <w:p w:rsidR="00AE30FB" w:rsidRDefault="00AE30FB" w:rsidP="00375706">
      <w:pPr>
        <w:spacing w:line="360" w:lineRule="auto"/>
      </w:pPr>
      <w:r>
        <w:tab/>
      </w:r>
      <w:r w:rsidRPr="00BD3517">
        <w:rPr>
          <w:b/>
          <w:bCs/>
          <w:sz w:val="24"/>
          <w:szCs w:val="24"/>
        </w:rPr>
        <w:t>Programming Languages:</w:t>
      </w:r>
      <w:r>
        <w:t xml:space="preserve"> </w:t>
      </w:r>
      <w:r w:rsidR="00AD0239">
        <w:tab/>
      </w:r>
      <w:r w:rsidR="00BD3517" w:rsidRPr="00AC0BDE">
        <w:rPr>
          <w:b/>
          <w:bCs/>
          <w:sz w:val="24"/>
          <w:szCs w:val="24"/>
        </w:rPr>
        <w:t>HTML,</w:t>
      </w:r>
      <w:r w:rsidRPr="00AC0BDE">
        <w:rPr>
          <w:b/>
          <w:bCs/>
          <w:sz w:val="24"/>
          <w:szCs w:val="24"/>
        </w:rPr>
        <w:t xml:space="preserve"> CSS, JavaScript</w:t>
      </w:r>
      <w:bookmarkStart w:id="0" w:name="_GoBack"/>
      <w:bookmarkEnd w:id="0"/>
    </w:p>
    <w:p w:rsidR="00315EAC" w:rsidRPr="00AC0BDE" w:rsidRDefault="00AE30FB" w:rsidP="00375706">
      <w:pPr>
        <w:spacing w:line="360" w:lineRule="auto"/>
        <w:rPr>
          <w:b/>
          <w:bCs/>
          <w:sz w:val="24"/>
          <w:szCs w:val="24"/>
        </w:rPr>
      </w:pPr>
      <w:r>
        <w:tab/>
      </w:r>
      <w:r w:rsidRPr="00BD3517">
        <w:rPr>
          <w:b/>
          <w:bCs/>
          <w:sz w:val="24"/>
          <w:szCs w:val="24"/>
        </w:rPr>
        <w:t>Libraries &amp; Tools:</w:t>
      </w:r>
      <w:r>
        <w:t xml:space="preserve"> </w:t>
      </w:r>
      <w:r w:rsidR="00AD0239">
        <w:tab/>
      </w:r>
      <w:r w:rsidR="00AD0239">
        <w:tab/>
      </w:r>
      <w:proofErr w:type="spellStart"/>
      <w:r w:rsidRPr="00AC0BDE">
        <w:rPr>
          <w:b/>
          <w:bCs/>
          <w:sz w:val="24"/>
          <w:szCs w:val="24"/>
        </w:rPr>
        <w:t>Git</w:t>
      </w:r>
      <w:proofErr w:type="spellEnd"/>
      <w:r w:rsidRPr="00AC0BDE">
        <w:rPr>
          <w:b/>
          <w:bCs/>
          <w:sz w:val="24"/>
          <w:szCs w:val="24"/>
        </w:rPr>
        <w:t>, JQuery, AngularJS, Bootstrap, API’s, JSON, AJAX, FTP and LESS/SASS</w:t>
      </w:r>
    </w:p>
    <w:p w:rsidR="00BD3517" w:rsidRDefault="00AE30FB" w:rsidP="00375706">
      <w:pPr>
        <w:spacing w:line="360" w:lineRule="auto"/>
        <w:rPr>
          <w:sz w:val="24"/>
          <w:szCs w:val="24"/>
        </w:rPr>
      </w:pPr>
      <w:r>
        <w:tab/>
      </w:r>
      <w:r w:rsidRPr="00BD3517">
        <w:rPr>
          <w:b/>
          <w:bCs/>
          <w:sz w:val="24"/>
          <w:szCs w:val="24"/>
        </w:rPr>
        <w:t>Highlighting:</w:t>
      </w:r>
      <w:r w:rsidRPr="00BD3517">
        <w:rPr>
          <w:sz w:val="24"/>
          <w:szCs w:val="24"/>
        </w:rPr>
        <w:t xml:space="preserve"> </w:t>
      </w:r>
      <w:r w:rsidR="00AD0239">
        <w:tab/>
      </w:r>
      <w:r w:rsidR="00AD0239">
        <w:tab/>
      </w:r>
      <w:r w:rsidR="00AD0239">
        <w:tab/>
      </w:r>
      <w:r w:rsidRPr="00AC0BDE">
        <w:rPr>
          <w:b/>
          <w:bCs/>
          <w:sz w:val="24"/>
          <w:szCs w:val="24"/>
        </w:rPr>
        <w:t>Mobile Responsive web design,</w:t>
      </w:r>
      <w:r w:rsidR="00375706" w:rsidRPr="00AC0BDE">
        <w:rPr>
          <w:b/>
          <w:bCs/>
          <w:sz w:val="24"/>
          <w:szCs w:val="24"/>
        </w:rPr>
        <w:t xml:space="preserve"> Single Page Applications (SPA)</w:t>
      </w:r>
    </w:p>
    <w:p w:rsidR="00DE1DBE" w:rsidRPr="00BD3517" w:rsidRDefault="00DE1DBE" w:rsidP="00DE1DBE">
      <w:pPr>
        <w:rPr>
          <w:b/>
          <w:bCs/>
          <w:sz w:val="32"/>
          <w:szCs w:val="32"/>
        </w:rPr>
      </w:pPr>
      <w:r w:rsidRPr="00BD3517">
        <w:rPr>
          <w:b/>
          <w:bCs/>
          <w:sz w:val="32"/>
          <w:szCs w:val="32"/>
        </w:rPr>
        <w:t xml:space="preserve">Projects: </w:t>
      </w:r>
    </w:p>
    <w:p w:rsidR="00DE1DBE" w:rsidRDefault="00DE1DBE" w:rsidP="00DE1DB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BD3517">
        <w:rPr>
          <w:sz w:val="24"/>
          <w:szCs w:val="24"/>
        </w:rPr>
        <w:t>Web Developer portfolio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hyperlink r:id="rId10" w:history="1">
        <w:r w:rsidRPr="00BD3517">
          <w:rPr>
            <w:rStyle w:val="Hyperlink"/>
            <w:sz w:val="24"/>
            <w:szCs w:val="24"/>
          </w:rPr>
          <w:t>www.ahmedsoliman.net</w:t>
        </w:r>
      </w:hyperlink>
      <w:r w:rsidRPr="00BD3517">
        <w:rPr>
          <w:sz w:val="24"/>
          <w:szCs w:val="24"/>
        </w:rPr>
        <w:t xml:space="preserve"> </w:t>
      </w:r>
    </w:p>
    <w:p w:rsidR="00DE1DBE" w:rsidRDefault="00DE1DBE" w:rsidP="00DE1DBE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E-Commerce car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hyperlink r:id="rId11" w:history="1">
        <w:r w:rsidRPr="00152597">
          <w:rPr>
            <w:rStyle w:val="Hyperlink"/>
            <w:sz w:val="24"/>
            <w:szCs w:val="24"/>
          </w:rPr>
          <w:t>www.ahmedsoliman.net/portfolio-content/e-shopper/index.html</w:t>
        </w:r>
      </w:hyperlink>
    </w:p>
    <w:p w:rsidR="00DE1DBE" w:rsidRPr="00BD3517" w:rsidRDefault="0004780A" w:rsidP="00DE1DBE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A strict</w:t>
      </w:r>
      <w:r w:rsidR="00DE1DBE">
        <w:rPr>
          <w:sz w:val="24"/>
          <w:szCs w:val="24"/>
        </w:rPr>
        <w:t xml:space="preserve"> Profile Registration web app </w:t>
      </w:r>
      <w:r w:rsidR="00DE1DBE">
        <w:rPr>
          <w:sz w:val="24"/>
          <w:szCs w:val="24"/>
        </w:rPr>
        <w:tab/>
      </w:r>
      <w:hyperlink r:id="rId12" w:history="1">
        <w:r w:rsidR="00DE1DBE" w:rsidRPr="00152597">
          <w:rPr>
            <w:rStyle w:val="Hyperlink"/>
            <w:sz w:val="24"/>
            <w:szCs w:val="24"/>
          </w:rPr>
          <w:t>http://ahmedsoliman.net/portfolio-content/profile-page/index.html</w:t>
        </w:r>
      </w:hyperlink>
      <w:r w:rsidR="00DE1DBE">
        <w:rPr>
          <w:sz w:val="24"/>
          <w:szCs w:val="24"/>
        </w:rPr>
        <w:t xml:space="preserve">   </w:t>
      </w:r>
    </w:p>
    <w:p w:rsidR="00DE1DBE" w:rsidRPr="00BD3517" w:rsidRDefault="00DE1DBE" w:rsidP="00DE1DB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BD3517">
        <w:rPr>
          <w:sz w:val="24"/>
          <w:szCs w:val="24"/>
        </w:rPr>
        <w:t xml:space="preserve">Nare Wedding Photography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hyperlink r:id="rId13" w:history="1">
        <w:r w:rsidRPr="00BD3517">
          <w:rPr>
            <w:rStyle w:val="Hyperlink"/>
            <w:sz w:val="24"/>
            <w:szCs w:val="24"/>
          </w:rPr>
          <w:t>www.narephoto.com</w:t>
        </w:r>
      </w:hyperlink>
    </w:p>
    <w:p w:rsidR="00DE1DBE" w:rsidRPr="00BD3517" w:rsidRDefault="00DE1DBE" w:rsidP="00DE1DB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BD3517">
        <w:rPr>
          <w:sz w:val="24"/>
          <w:szCs w:val="24"/>
        </w:rPr>
        <w:t xml:space="preserve">CIBO Café Sausalito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hyperlink r:id="rId14" w:history="1">
        <w:r w:rsidRPr="00BD3517">
          <w:rPr>
            <w:rStyle w:val="Hyperlink"/>
            <w:sz w:val="24"/>
            <w:szCs w:val="24"/>
          </w:rPr>
          <w:t>www.ahmedsoliman.net/portfolio-content/cibo/index.html</w:t>
        </w:r>
      </w:hyperlink>
    </w:p>
    <w:p w:rsidR="00DE1DBE" w:rsidRDefault="00DE1DBE" w:rsidP="00DE1DBE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BD3517">
        <w:rPr>
          <w:sz w:val="24"/>
          <w:szCs w:val="24"/>
        </w:rPr>
        <w:t xml:space="preserve">Capital-Cities &amp; Countries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hyperlink r:id="rId15" w:history="1">
        <w:r w:rsidRPr="004B5767">
          <w:rPr>
            <w:rStyle w:val="Hyperlink"/>
            <w:sz w:val="24"/>
            <w:szCs w:val="24"/>
          </w:rPr>
          <w:t>www.ahmedsoliman.net/portfolio-content/capital/index.html</w:t>
        </w:r>
      </w:hyperlink>
    </w:p>
    <w:p w:rsidR="00DE1DBE" w:rsidRPr="00AA4FEE" w:rsidRDefault="00DE1DBE" w:rsidP="00DE1DBE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A JavaScript zodiac signs App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hyperlink r:id="rId16" w:history="1">
        <w:r w:rsidRPr="004B5767">
          <w:rPr>
            <w:rStyle w:val="Hyperlink"/>
            <w:sz w:val="24"/>
            <w:szCs w:val="24"/>
          </w:rPr>
          <w:t>www.ahmedsoliman.net/portfolio-content/zodiac</w:t>
        </w:r>
      </w:hyperlink>
      <w:r>
        <w:rPr>
          <w:sz w:val="24"/>
          <w:szCs w:val="24"/>
        </w:rPr>
        <w:t xml:space="preserve"> </w:t>
      </w:r>
    </w:p>
    <w:p w:rsidR="00DE1DBE" w:rsidRDefault="00DE1DBE" w:rsidP="00DE1DBE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Coded over 40 </w:t>
      </w:r>
      <w:r w:rsidRPr="00F47732">
        <w:rPr>
          <w:noProof/>
          <w:sz w:val="24"/>
          <w:szCs w:val="24"/>
        </w:rPr>
        <w:t>websites</w:t>
      </w:r>
      <w:r>
        <w:rPr>
          <w:sz w:val="24"/>
          <w:szCs w:val="24"/>
        </w:rPr>
        <w:t xml:space="preserve"> and apps</w:t>
      </w:r>
      <w:r>
        <w:rPr>
          <w:sz w:val="24"/>
          <w:szCs w:val="24"/>
        </w:rPr>
        <w:tab/>
      </w:r>
      <w:hyperlink r:id="rId17" w:history="1">
        <w:r w:rsidRPr="004B5767">
          <w:rPr>
            <w:rStyle w:val="Hyperlink"/>
          </w:rPr>
          <w:t>www.github.com/a-soliman</w:t>
        </w:r>
      </w:hyperlink>
      <w:r>
        <w:rPr>
          <w:sz w:val="24"/>
          <w:szCs w:val="24"/>
        </w:rPr>
        <w:t xml:space="preserve"> </w:t>
      </w:r>
    </w:p>
    <w:p w:rsidR="00DE1DBE" w:rsidRDefault="00DE1DBE" w:rsidP="00DE1DBE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From scratch using HTML, CSS, JavaScript, </w:t>
      </w:r>
      <w:r w:rsidRPr="00F47732">
        <w:rPr>
          <w:noProof/>
          <w:sz w:val="24"/>
          <w:szCs w:val="24"/>
        </w:rPr>
        <w:t>JQuery</w:t>
      </w:r>
      <w:r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and AngularJS.</w:t>
      </w:r>
    </w:p>
    <w:p w:rsidR="00375706" w:rsidRPr="00375706" w:rsidRDefault="00375706" w:rsidP="00375706">
      <w:pPr>
        <w:spacing w:line="360" w:lineRule="auto"/>
        <w:rPr>
          <w:sz w:val="24"/>
          <w:szCs w:val="24"/>
        </w:rPr>
      </w:pPr>
    </w:p>
    <w:p w:rsidR="00AE30FB" w:rsidRPr="00190631" w:rsidRDefault="00AA4FEE" w:rsidP="00AE30FB">
      <w:pPr>
        <w:rPr>
          <w:b/>
          <w:bCs/>
          <w:sz w:val="32"/>
          <w:szCs w:val="32"/>
        </w:rPr>
      </w:pPr>
      <w:r w:rsidRPr="00190631">
        <w:rPr>
          <w:b/>
          <w:bCs/>
          <w:sz w:val="32"/>
          <w:szCs w:val="32"/>
        </w:rPr>
        <w:t>Work Experience</w:t>
      </w:r>
      <w:r w:rsidR="00AE30FB" w:rsidRPr="00190631">
        <w:rPr>
          <w:b/>
          <w:bCs/>
          <w:sz w:val="32"/>
          <w:szCs w:val="32"/>
        </w:rPr>
        <w:t xml:space="preserve">: </w:t>
      </w:r>
    </w:p>
    <w:p w:rsidR="00AE30FB" w:rsidRPr="00BD3517" w:rsidRDefault="00AE30FB" w:rsidP="00113765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BD3517">
        <w:rPr>
          <w:b/>
          <w:bCs/>
          <w:sz w:val="28"/>
          <w:szCs w:val="28"/>
        </w:rPr>
        <w:t>Freelance web developer</w:t>
      </w:r>
      <w:r w:rsidR="00190631">
        <w:rPr>
          <w:b/>
          <w:bCs/>
          <w:sz w:val="28"/>
          <w:szCs w:val="28"/>
        </w:rPr>
        <w:t xml:space="preserve">: </w:t>
      </w:r>
      <w:r w:rsidR="009A394E">
        <w:rPr>
          <w:b/>
          <w:bCs/>
        </w:rPr>
        <w:t>Front-End Developer</w:t>
      </w:r>
      <w:r w:rsidR="00190631">
        <w:rPr>
          <w:b/>
          <w:bCs/>
        </w:rPr>
        <w:t>:</w:t>
      </w:r>
      <w:r w:rsidR="00113765" w:rsidRPr="00BD3517">
        <w:rPr>
          <w:b/>
          <w:bCs/>
          <w:sz w:val="28"/>
          <w:szCs w:val="28"/>
        </w:rPr>
        <w:t xml:space="preserve"> </w:t>
      </w:r>
      <w:r w:rsidR="00113765" w:rsidRPr="00190631">
        <w:rPr>
          <w:b/>
          <w:bCs/>
          <w:sz w:val="20"/>
          <w:szCs w:val="20"/>
        </w:rPr>
        <w:t xml:space="preserve">AUG </w:t>
      </w:r>
      <w:r w:rsidRPr="00190631">
        <w:rPr>
          <w:b/>
          <w:bCs/>
          <w:sz w:val="20"/>
          <w:szCs w:val="20"/>
        </w:rPr>
        <w:t>2015 - currently.</w:t>
      </w:r>
    </w:p>
    <w:p w:rsidR="00AE30FB" w:rsidRDefault="00AE30FB" w:rsidP="00AE30FB">
      <w:r>
        <w:tab/>
      </w:r>
      <w:r>
        <w:tab/>
        <w:t xml:space="preserve"> </w:t>
      </w:r>
      <w:r w:rsidRPr="00AE30FB">
        <w:t>Currently</w:t>
      </w:r>
      <w:r>
        <w:t xml:space="preserve"> working on </w:t>
      </w:r>
    </w:p>
    <w:p w:rsidR="00113765" w:rsidRPr="00BD3517" w:rsidRDefault="00AE30FB" w:rsidP="00CF4CF9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BD3517">
        <w:rPr>
          <w:b/>
          <w:bCs/>
          <w:sz w:val="24"/>
          <w:szCs w:val="24"/>
        </w:rPr>
        <w:t>CIBO Café, Sausalito.  (415) 331-2426.</w:t>
      </w:r>
    </w:p>
    <w:p w:rsidR="001C63F9" w:rsidRDefault="001C63F9" w:rsidP="001C63F9">
      <w:pPr>
        <w:pStyle w:val="ListParagraph"/>
        <w:numPr>
          <w:ilvl w:val="0"/>
          <w:numId w:val="7"/>
        </w:numPr>
      </w:pPr>
      <w:r>
        <w:t>Update website to reflect current content.</w:t>
      </w:r>
    </w:p>
    <w:p w:rsidR="001C63F9" w:rsidRDefault="001C63F9" w:rsidP="001C63F9">
      <w:pPr>
        <w:pStyle w:val="ListParagraph"/>
        <w:numPr>
          <w:ilvl w:val="0"/>
          <w:numId w:val="7"/>
        </w:numPr>
      </w:pPr>
      <w:r>
        <w:t>Creating promotional materials for upcoming events.</w:t>
      </w:r>
    </w:p>
    <w:p w:rsidR="00AE30FB" w:rsidRDefault="001C63F9" w:rsidP="001C63F9">
      <w:pPr>
        <w:pStyle w:val="ListParagraph"/>
        <w:numPr>
          <w:ilvl w:val="0"/>
          <w:numId w:val="7"/>
        </w:numPr>
      </w:pPr>
      <w:r>
        <w:t>Photoshop design conversion into HTML, CSS and JavaScript.</w:t>
      </w:r>
    </w:p>
    <w:p w:rsidR="00611CA0" w:rsidRDefault="00611CA0" w:rsidP="001C63F9">
      <w:pPr>
        <w:pStyle w:val="ListParagraph"/>
        <w:numPr>
          <w:ilvl w:val="0"/>
          <w:numId w:val="7"/>
        </w:numPr>
      </w:pPr>
      <w:r>
        <w:t xml:space="preserve">Managing an </w:t>
      </w:r>
      <w:r w:rsidRPr="00F47732">
        <w:rPr>
          <w:noProof/>
        </w:rPr>
        <w:t>E</w:t>
      </w:r>
      <w:r w:rsidR="00F47732">
        <w:rPr>
          <w:noProof/>
        </w:rPr>
        <w:t>-</w:t>
      </w:r>
      <w:r w:rsidRPr="00F47732">
        <w:rPr>
          <w:noProof/>
        </w:rPr>
        <w:t>commerce</w:t>
      </w:r>
      <w:r>
        <w:t xml:space="preserve"> section for the merchandising.  </w:t>
      </w:r>
    </w:p>
    <w:p w:rsidR="00113765" w:rsidRPr="00BD3517" w:rsidRDefault="00AE30FB" w:rsidP="00113765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BD3517">
        <w:rPr>
          <w:b/>
          <w:bCs/>
          <w:sz w:val="24"/>
          <w:szCs w:val="24"/>
        </w:rPr>
        <w:t>Nare Wedding Photography, LA.  (954) 614-3334.</w:t>
      </w:r>
      <w:r w:rsidR="00113765" w:rsidRPr="00BD3517">
        <w:rPr>
          <w:b/>
          <w:bCs/>
          <w:sz w:val="24"/>
          <w:szCs w:val="24"/>
        </w:rPr>
        <w:t xml:space="preserve"> </w:t>
      </w:r>
    </w:p>
    <w:p w:rsidR="001C63F9" w:rsidRDefault="00611CA0" w:rsidP="001C63F9">
      <w:pPr>
        <w:pStyle w:val="ListParagraph"/>
        <w:numPr>
          <w:ilvl w:val="0"/>
          <w:numId w:val="8"/>
        </w:numPr>
      </w:pPr>
      <w:r>
        <w:t>Updating</w:t>
      </w:r>
      <w:r w:rsidR="001C63F9">
        <w:t xml:space="preserve"> content and images.</w:t>
      </w:r>
    </w:p>
    <w:p w:rsidR="001C63F9" w:rsidRDefault="001C63F9" w:rsidP="001C63F9">
      <w:pPr>
        <w:pStyle w:val="ListParagraph"/>
        <w:numPr>
          <w:ilvl w:val="0"/>
          <w:numId w:val="8"/>
        </w:numPr>
      </w:pPr>
      <w:r>
        <w:t>Portfolio project using single page design.</w:t>
      </w:r>
    </w:p>
    <w:p w:rsidR="001C63F9" w:rsidRDefault="001C63F9" w:rsidP="001C63F9">
      <w:pPr>
        <w:pStyle w:val="ListParagraph"/>
        <w:numPr>
          <w:ilvl w:val="0"/>
          <w:numId w:val="8"/>
        </w:numPr>
      </w:pPr>
      <w:r>
        <w:t xml:space="preserve">Incorporate media queries and bootstrap for site mobile-responsive. </w:t>
      </w:r>
    </w:p>
    <w:p w:rsidR="00113765" w:rsidRDefault="00113765" w:rsidP="00113765">
      <w:pPr>
        <w:pStyle w:val="ListParagraph"/>
        <w:ind w:left="2160"/>
      </w:pPr>
    </w:p>
    <w:p w:rsidR="00113765" w:rsidRPr="00BD3517" w:rsidRDefault="00190631" w:rsidP="00113765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190631">
        <w:rPr>
          <w:b/>
          <w:bCs/>
          <w:sz w:val="28"/>
          <w:szCs w:val="28"/>
        </w:rPr>
        <w:t>Freelance Photographer:</w:t>
      </w:r>
      <w:r>
        <w:rPr>
          <w:b/>
          <w:bCs/>
          <w:sz w:val="24"/>
          <w:szCs w:val="24"/>
        </w:rPr>
        <w:t xml:space="preserve"> </w:t>
      </w:r>
      <w:r w:rsidR="00113765" w:rsidRPr="00BD3517">
        <w:rPr>
          <w:b/>
          <w:bCs/>
          <w:sz w:val="24"/>
          <w:szCs w:val="24"/>
        </w:rPr>
        <w:t xml:space="preserve">Commercial Photographer </w:t>
      </w:r>
      <w:r w:rsidR="00113765" w:rsidRPr="00190631">
        <w:rPr>
          <w:b/>
          <w:bCs/>
          <w:sz w:val="20"/>
          <w:szCs w:val="20"/>
        </w:rPr>
        <w:t>JAN 2013 – DEC 2015.</w:t>
      </w:r>
    </w:p>
    <w:p w:rsidR="00BD3517" w:rsidRPr="00BD3517" w:rsidRDefault="00113765" w:rsidP="00BD3517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BD3517">
        <w:rPr>
          <w:b/>
          <w:bCs/>
          <w:sz w:val="24"/>
          <w:szCs w:val="24"/>
        </w:rPr>
        <w:t xml:space="preserve">Department &amp; Training Manager </w:t>
      </w:r>
      <w:r w:rsidRPr="00190631">
        <w:rPr>
          <w:b/>
          <w:bCs/>
          <w:sz w:val="20"/>
          <w:szCs w:val="20"/>
        </w:rPr>
        <w:t>FEB 2009 – DEC 2015.</w:t>
      </w:r>
    </w:p>
    <w:p w:rsidR="00BD3517" w:rsidRDefault="00BD3517" w:rsidP="00BD3517"/>
    <w:p w:rsidR="00BD3517" w:rsidRDefault="00BD3517" w:rsidP="00113765"/>
    <w:p w:rsidR="00113765" w:rsidRPr="00BD3517" w:rsidRDefault="00113765" w:rsidP="00113765">
      <w:pPr>
        <w:rPr>
          <w:b/>
          <w:bCs/>
          <w:sz w:val="32"/>
          <w:szCs w:val="32"/>
        </w:rPr>
      </w:pPr>
      <w:r w:rsidRPr="00BD3517">
        <w:rPr>
          <w:b/>
          <w:bCs/>
          <w:sz w:val="32"/>
          <w:szCs w:val="32"/>
        </w:rPr>
        <w:t xml:space="preserve">Education: </w:t>
      </w:r>
    </w:p>
    <w:p w:rsidR="00113765" w:rsidRDefault="00113765" w:rsidP="00113765">
      <w:pPr>
        <w:rPr>
          <w:b/>
          <w:bCs/>
          <w:sz w:val="24"/>
          <w:szCs w:val="24"/>
        </w:rPr>
      </w:pPr>
      <w:r>
        <w:tab/>
      </w:r>
      <w:r w:rsidRPr="00BD3517">
        <w:rPr>
          <w:b/>
          <w:bCs/>
          <w:sz w:val="24"/>
          <w:szCs w:val="24"/>
        </w:rPr>
        <w:t>Front-End Web Development</w:t>
      </w:r>
    </w:p>
    <w:p w:rsidR="00611CA0" w:rsidRPr="00BD3517" w:rsidRDefault="00375706" w:rsidP="00113765">
      <w:pPr>
        <w:rPr>
          <w:b/>
          <w:bCs/>
        </w:rPr>
      </w:pPr>
      <w:r>
        <w:rPr>
          <w:b/>
          <w:bCs/>
          <w:sz w:val="24"/>
          <w:szCs w:val="24"/>
        </w:rPr>
        <w:tab/>
        <w:t xml:space="preserve">Web Application Engineering </w:t>
      </w:r>
    </w:p>
    <w:p w:rsidR="00113765" w:rsidRDefault="00113765" w:rsidP="00AD0239">
      <w:pPr>
        <w:ind w:left="720" w:firstLine="720"/>
      </w:pPr>
      <w:r w:rsidRPr="00113765">
        <w:t xml:space="preserve">Codify Academy, San Francisco –2016  </w:t>
      </w:r>
    </w:p>
    <w:p w:rsidR="00113765" w:rsidRPr="00BD3517" w:rsidRDefault="00113765" w:rsidP="00113765">
      <w:pPr>
        <w:ind w:firstLine="720"/>
        <w:rPr>
          <w:b/>
          <w:bCs/>
          <w:sz w:val="24"/>
          <w:szCs w:val="24"/>
        </w:rPr>
      </w:pPr>
      <w:r w:rsidRPr="00BD3517">
        <w:rPr>
          <w:b/>
          <w:bCs/>
          <w:sz w:val="24"/>
          <w:szCs w:val="24"/>
        </w:rPr>
        <w:t xml:space="preserve">General School  </w:t>
      </w:r>
    </w:p>
    <w:p w:rsidR="00315EAC" w:rsidRDefault="00113765" w:rsidP="00375706">
      <w:pPr>
        <w:ind w:left="720" w:firstLine="720"/>
      </w:pPr>
      <w:r>
        <w:t>RYAD’S</w:t>
      </w:r>
      <w:r w:rsidRPr="00113765">
        <w:t xml:space="preserve"> School, Cairo –2005</w:t>
      </w:r>
      <w:r w:rsidR="00431730">
        <w:t xml:space="preserve"> </w:t>
      </w:r>
    </w:p>
    <w:sectPr w:rsidR="00315EAC" w:rsidSect="00DE1DBE">
      <w:pgSz w:w="12240" w:h="15840"/>
      <w:pgMar w:top="180" w:right="180" w:bottom="18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C164CC"/>
    <w:multiLevelType w:val="multilevel"/>
    <w:tmpl w:val="7FB0F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914E85"/>
    <w:multiLevelType w:val="hybridMultilevel"/>
    <w:tmpl w:val="AF582EF2"/>
    <w:lvl w:ilvl="0" w:tplc="16285484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35595B14"/>
    <w:multiLevelType w:val="hybridMultilevel"/>
    <w:tmpl w:val="98E054E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770448"/>
    <w:multiLevelType w:val="hybridMultilevel"/>
    <w:tmpl w:val="78248C3E"/>
    <w:lvl w:ilvl="0" w:tplc="7CEAACBE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E340DA2"/>
    <w:multiLevelType w:val="hybridMultilevel"/>
    <w:tmpl w:val="4B38117E"/>
    <w:lvl w:ilvl="0" w:tplc="3C2A76C8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4299212F"/>
    <w:multiLevelType w:val="hybridMultilevel"/>
    <w:tmpl w:val="C5E8DABE"/>
    <w:lvl w:ilvl="0" w:tplc="F2044E6A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4E931068"/>
    <w:multiLevelType w:val="hybridMultilevel"/>
    <w:tmpl w:val="1C24E9C8"/>
    <w:lvl w:ilvl="0" w:tplc="A642C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A1B0A52"/>
    <w:multiLevelType w:val="hybridMultilevel"/>
    <w:tmpl w:val="9CC0FDFA"/>
    <w:lvl w:ilvl="0" w:tplc="E522F44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64EC0A1A"/>
    <w:multiLevelType w:val="hybridMultilevel"/>
    <w:tmpl w:val="5EB24B60"/>
    <w:lvl w:ilvl="0" w:tplc="0A98BD16">
      <w:start w:val="1"/>
      <w:numFmt w:val="decimal"/>
      <w:lvlText w:val="%1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3"/>
  </w:num>
  <w:num w:numId="5">
    <w:abstractNumId w:val="7"/>
  </w:num>
  <w:num w:numId="6">
    <w:abstractNumId w:val="5"/>
  </w:num>
  <w:num w:numId="7">
    <w:abstractNumId w:val="4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DCxsDCxMDM0szBU0lEKTi0uzszPAykwqQUAma9pqiwAAAA="/>
  </w:docVars>
  <w:rsids>
    <w:rsidRoot w:val="00315EAC"/>
    <w:rsid w:val="0004780A"/>
    <w:rsid w:val="00113765"/>
    <w:rsid w:val="00167773"/>
    <w:rsid w:val="00190631"/>
    <w:rsid w:val="001C63F9"/>
    <w:rsid w:val="00315EAC"/>
    <w:rsid w:val="00375706"/>
    <w:rsid w:val="00431730"/>
    <w:rsid w:val="0051152C"/>
    <w:rsid w:val="00611CA0"/>
    <w:rsid w:val="006A1BCE"/>
    <w:rsid w:val="00746414"/>
    <w:rsid w:val="007D203F"/>
    <w:rsid w:val="009A394E"/>
    <w:rsid w:val="00AA4FEE"/>
    <w:rsid w:val="00AC0BDE"/>
    <w:rsid w:val="00AD0239"/>
    <w:rsid w:val="00AE30FB"/>
    <w:rsid w:val="00BD3517"/>
    <w:rsid w:val="00CF4CF9"/>
    <w:rsid w:val="00D73253"/>
    <w:rsid w:val="00DE1DBE"/>
    <w:rsid w:val="00F4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0CE465-EE61-4C84-A6D2-A9DCCFA8C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15EA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5E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315EAC"/>
    <w:rPr>
      <w:color w:val="0563C1" w:themeColor="hyperlink"/>
      <w:u w:val="single"/>
    </w:rPr>
  </w:style>
  <w:style w:type="character" w:customStyle="1" w:styleId="public-profile-url">
    <w:name w:val="public-profile-url"/>
    <w:basedOn w:val="DefaultParagraphFont"/>
    <w:rsid w:val="00315EAC"/>
  </w:style>
  <w:style w:type="character" w:styleId="FollowedHyperlink">
    <w:name w:val="FollowedHyperlink"/>
    <w:basedOn w:val="DefaultParagraphFont"/>
    <w:uiPriority w:val="99"/>
    <w:semiHidden/>
    <w:unhideWhenUsed/>
    <w:rsid w:val="00315EA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E30F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A4FE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17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ithub.com/a-soliman" TargetMode="External"/><Relationship Id="rId13" Type="http://schemas.openxmlformats.org/officeDocument/2006/relationships/hyperlink" Target="http://www.narephoto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ahmed-soliman" TargetMode="External"/><Relationship Id="rId12" Type="http://schemas.openxmlformats.org/officeDocument/2006/relationships/hyperlink" Target="http://ahmedsoliman.net/portfolio-content/profile-page/index.html" TargetMode="External"/><Relationship Id="rId17" Type="http://schemas.openxmlformats.org/officeDocument/2006/relationships/hyperlink" Target="http://www.github.com/a-soliman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hmedsoliman.net/portfolio-content/zodiac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ahmedsoliman.net" TargetMode="External"/><Relationship Id="rId11" Type="http://schemas.openxmlformats.org/officeDocument/2006/relationships/hyperlink" Target="http://www.ahmedsoliman.net/portfolio-content/e-shopper/index.html" TargetMode="External"/><Relationship Id="rId5" Type="http://schemas.openxmlformats.org/officeDocument/2006/relationships/hyperlink" Target="mailto:ahmedanwar@mail.com" TargetMode="External"/><Relationship Id="rId15" Type="http://schemas.openxmlformats.org/officeDocument/2006/relationships/hyperlink" Target="http://www.ahmedsoliman.net/portfolio-content/capital/index.html" TargetMode="External"/><Relationship Id="rId10" Type="http://schemas.openxmlformats.org/officeDocument/2006/relationships/hyperlink" Target="http://www.ahmedsoliman.net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codepen.io/ahmed-soliman/" TargetMode="External"/><Relationship Id="rId14" Type="http://schemas.openxmlformats.org/officeDocument/2006/relationships/hyperlink" Target="http://www.ahmedsoliman.net/portfolio-content/cibo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nwar</dc:creator>
  <cp:keywords/>
  <dc:description/>
  <cp:lastModifiedBy>Ahmed Anwar</cp:lastModifiedBy>
  <cp:revision>11</cp:revision>
  <dcterms:created xsi:type="dcterms:W3CDTF">2016-09-07T02:54:00Z</dcterms:created>
  <dcterms:modified xsi:type="dcterms:W3CDTF">2016-09-12T08:58:00Z</dcterms:modified>
</cp:coreProperties>
</file>